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ysicist,</w:t>
      </w:r>
      <w:r>
        <w:t xml:space="preserve"> </w:t>
      </w:r>
      <w:r>
        <w:t xml:space="preserve">Johannesburg,</w:t>
      </w:r>
      <w:r>
        <w:t xml:space="preserve"> </w:t>
      </w:r>
      <w:r>
        <w:t xml:space="preserve">South</w:t>
      </w:r>
      <w:r>
        <w:t xml:space="preserve"> </w:t>
      </w:r>
      <w:r>
        <w:t xml:space="preserve">Africa</w:t>
      </w:r>
    </w:p>
    <w:bookmarkStart w:id="21"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Department of Physics or Relevant Division</w:t>
      </w:r>
      <w:r>
        <w:br/>
      </w:r>
      <w:r>
        <w:t xml:space="preserve">Institution/Organization Name</w:t>
      </w:r>
      <w:r>
        <w:br/>
      </w:r>
      <w:r>
        <w:t xml:space="preserve">Johannesburg, South Africa</w:t>
      </w:r>
    </w:p>
    <w:bookmarkStart w:id="20" w:name="Xeea360d2a4e62ccec6a60b998e7776e03391cbd"/>
    <w:p>
      <w:pPr>
        <w:pStyle w:val="Heading2"/>
      </w:pPr>
      <w:r>
        <w:t xml:space="preserve">Subject: Application for Physics Internship Position</w:t>
      </w:r>
    </w:p>
    <w:p>
      <w:pPr>
        <w:pStyle w:val="FirstParagraph"/>
      </w:pPr>
      <w:r>
        <w:t xml:space="preserve">Dear Hiring Manager,</w:t>
      </w:r>
    </w:p>
    <w:p>
      <w:pPr>
        <w:pStyle w:val="BodyText"/>
      </w:pPr>
      <w:r>
        <w:t xml:space="preserve">I am writing to express my enthusiastic application for the</w:t>
      </w:r>
      <w:r>
        <w:t xml:space="preserve"> </w:t>
      </w:r>
      <w:r>
        <w:rPr>
          <w:bCs/>
          <w:b/>
        </w:rPr>
        <w:t xml:space="preserve">Internship Position in Physics</w:t>
      </w:r>
      <w:r>
        <w:t xml:space="preserve"> </w:t>
      </w:r>
      <w:r>
        <w:t xml:space="preserve">at your esteemed organization in Johannesburg, South Africa. As a highly motivated and academically accomplished final-year Physics student at the University of the Witwatersrand (Wits University), I have cultivated a profound passion for experimental and theoretical physics that aligns seamlessly with South Africa's dynamic scientific landscape. Johannesburg, as the economic and intellectual heart of our nation, offers an unparalleled environment where cutting-edge physics research converges with real-world applications to address critical challenges—precisely the context in which I aspire to contribute during my internship.</w:t>
      </w:r>
    </w:p>
    <w:p>
      <w:pPr>
        <w:pStyle w:val="BodyText"/>
      </w:pPr>
      <w:r>
        <w:t xml:space="preserve">My academic journey has been defined by rigorous coursework in quantum mechanics, computational physics, astrophysics, and condensed matter systems. In my most recent project at Wits’ School of Physics, I designed and executed an experiment measuring the thermal conductivity of novel photovoltaic materials—directly relevant to South Africa’s renewable energy ambitions. This work required meticulous data analysis using Python and MATLAB, culminating in a paper presented at the 2023 South African Institute of Physics (SAIP) conference. I am particularly drawn to Johannesburg-based institutions like the Council for Scientific and Industrial Research (CSIR) National Laser Centre or the Square Kilometre Array (SKA) project office in Soweto, where theoretical physics drives innovation in sustainable energy and next-generation astronomy. My technical skills—including proficiency in LabVIEW, finite element analysis, and statistical modeling—position me to immediately support your team’s objectives.</w:t>
      </w:r>
    </w:p>
    <w:p>
      <w:pPr>
        <w:pStyle w:val="BodyText"/>
      </w:pPr>
      <w:r>
        <w:t xml:space="preserve">What excites me most about pursuing this</w:t>
      </w:r>
      <w:r>
        <w:t xml:space="preserve"> </w:t>
      </w:r>
      <w:r>
        <w:rPr>
          <w:bCs/>
          <w:b/>
        </w:rPr>
        <w:t xml:space="preserve">Internship Application Letter</w:t>
      </w:r>
      <w:r>
        <w:t xml:space="preserve"> </w:t>
      </w:r>
      <w:r>
        <w:t xml:space="preserve">opportunity specifically within</w:t>
      </w:r>
      <w:r>
        <w:t xml:space="preserve"> </w:t>
      </w:r>
      <w:r>
        <w:rPr>
          <w:bCs/>
          <w:b/>
        </w:rPr>
        <w:t xml:space="preserve">South Africa Johannesburg</w:t>
      </w:r>
      <w:r>
        <w:t xml:space="preserve"> </w:t>
      </w:r>
      <w:r>
        <w:t xml:space="preserve">is the convergence of global scientific excellence and local impact. South Africa’s strategic investment in science, as outlined in the National Development Plan 2030, emphasizes physics as a catalyst for economic transformation—particularly in energy security and technological innovation. I am eager to apply my knowledge of particle physics to projects at Johannesburg-based labs working on radiation detection systems for medical diagnostics or environmental monitoring. For instance, the University of Johannesburg’s Centre for Astrophysics has pioneered research using data from the MeerKAT telescope, and I would relish the chance to contribute to similar initiatives that place South Africa at the forefront of global science. My fluency in English and foundational knowledge of Zulu also reflect my commitment to engaging authentically within Johannesburg’s diverse communities—a value I understand is integral to successful scientific collaboration in our nation.</w:t>
      </w:r>
    </w:p>
    <w:p>
      <w:pPr>
        <w:pStyle w:val="BodyText"/>
      </w:pPr>
      <w:r>
        <w:t xml:space="preserve">My practical experience extends beyond academia. During a summer placement with the South African National Energy Regulator (SANER), I assisted in modeling grid stability for renewable energy integration across Gauteng Province. This role taught me the critical importance of translating complex physics concepts into actionable insights for policymakers—directly mirroring Johannesburg’s mission to bridge scientific research with national development goals. Additionally, as a volunteer with SAASTA (South African Association for Science and Technology), I designed interactive physics workshops for under-resourced high schools in Alexandra Township. These experiences reinforced my belief that inclusive science education is vital to nurturing the next generation of South African physicists, a mission deeply resonant with Johannesburg’s community-focused institutions.</w:t>
      </w:r>
    </w:p>
    <w:p>
      <w:pPr>
        <w:pStyle w:val="BodyText"/>
      </w:pPr>
      <w:r>
        <w:t xml:space="preserve">Why should you consider me for this</w:t>
      </w:r>
      <w:r>
        <w:t xml:space="preserve"> </w:t>
      </w:r>
      <w:r>
        <w:rPr>
          <w:bCs/>
          <w:b/>
        </w:rPr>
        <w:t xml:space="preserve">Physicist Internship</w:t>
      </w:r>
      <w:r>
        <w:t xml:space="preserve">? First, my academic record (3.8/4.0 GPA in Physics) demonstrates consistent excellence and intellectual curiosity. Second, I possess the technical toolkit to contribute from day one—whether calibrating instrumentation at a CSIR facility or developing algorithms for data analysis at your organization’s Johannesburg headquarters. Third, and most importantly, I am not merely seeking an internship; I am committed to becoming an enduring contributor to South Africa’s scientific ecosystem. Johannesburg is where global physics meets local purpose—I want to be part of that movement. My resume details further projects, including my work on magnetic resonance imaging (MRI) contrast agents in collaboration with Johannesburg Hospital’s radiology department, which underscores my ability to apply physics in tangible healthcare contexts.</w:t>
      </w:r>
    </w:p>
    <w:p>
      <w:pPr>
        <w:pStyle w:val="BodyText"/>
      </w:pPr>
      <w:r>
        <w:t xml:space="preserve">I am deeply impressed by your organization’s work on [Mention a specific project or initiative from the company/organization's website, e.g., "quantum computing applications for resource optimization" or "solar energy storage solutions for rural communities"]. I am confident that my proactive approach, coupled with my dedication to South Africa’s scientific advancement, would allow me to add immediate value to your team while learning from Johannesburg’s premier physicists. The opportunity to grow professionally within the vibrant scientific community of</w:t>
      </w:r>
      <w:r>
        <w:t xml:space="preserve"> </w:t>
      </w:r>
      <w:r>
        <w:rPr>
          <w:bCs/>
          <w:b/>
        </w:rPr>
        <w:t xml:space="preserve">South Africa Johannesburg</w:t>
      </w:r>
      <w:r>
        <w:t xml:space="preserve">—where innovation thrives amid cultural richness—is precisely the catalyst I seek in my early career.</w:t>
      </w:r>
    </w:p>
    <w:p>
      <w:pPr>
        <w:pStyle w:val="BodyText"/>
      </w:pPr>
      <w:r>
        <w:t xml:space="preserve">Thank you for considering my application. I am eager to discuss how my skills in experimental physics, data analysis, and collaborative problem-solving can support your objectives during the internship period. I have attached my CV for your review and welcome the opportunity to arrange an interview at your convenience. Please feel free to contact me via email or phone at your earliest availability.</w:t>
      </w:r>
    </w:p>
    <w:p>
      <w:pPr>
        <w:pStyle w:val="BodyText"/>
      </w:pPr>
      <w:r>
        <w:t xml:space="preserve">With sincere appreciation for South Africa’s enduring legacy of scientific excellence,</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ysicist, Johannesburg, South Africa</dc:title>
  <dc:creator/>
  <dc:language>en</dc:language>
  <cp:keywords/>
  <dcterms:created xsi:type="dcterms:W3CDTF">2026-07-21T06:17:10Z</dcterms:created>
  <dcterms:modified xsi:type="dcterms:W3CDTF">2026-07-21T06:17:10Z</dcterms:modified>
</cp:coreProperties>
</file>

<file path=docProps/custom.xml><?xml version="1.0" encoding="utf-8"?>
<Properties xmlns="http://schemas.openxmlformats.org/officeDocument/2006/custom-properties" xmlns:vt="http://schemas.openxmlformats.org/officeDocument/2006/docPropsVTypes"/>
</file>